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BE22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BE22B1" w:rsidRDefault="00E87190" w:rsidP="00E871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F7CD64B" w:rsidR="00FE3CCC" w:rsidRPr="00BE22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306F5BE8" w14:textId="33CA90BA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 w:rsidR="009163FA"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 w:rsid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>EXAMINATION:</w:t>
      </w:r>
      <w:r w:rsidRP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ab/>
        <w:t>Mid Term 2021</w:t>
      </w:r>
    </w:p>
    <w:p w14:paraId="3B259D89" w14:textId="1DC4433B" w:rsidR="00296143" w:rsidRPr="00E77235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UBJECT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 w:rsidR="009163FA">
        <w:rPr>
          <w:noProof/>
          <w:sz w:val="20"/>
          <w:szCs w:val="26"/>
        </w:rPr>
        <w:t xml:space="preserve">Electrical Network Analysis </w:t>
      </w:r>
      <w:r w:rsidR="001D7B1D">
        <w:rPr>
          <w:noProof/>
          <w:sz w:val="20"/>
          <w:szCs w:val="26"/>
        </w:rPr>
        <w:tab/>
      </w:r>
      <w:r w:rsidR="001D7B1D">
        <w:rPr>
          <w:noProof/>
          <w:sz w:val="20"/>
          <w:szCs w:val="26"/>
        </w:rPr>
        <w:tab/>
      </w:r>
      <w:r w:rsidR="00E77235">
        <w:rPr>
          <w:noProof/>
          <w:sz w:val="20"/>
          <w:szCs w:val="26"/>
        </w:rPr>
        <w:tab/>
      </w:r>
      <w:r w:rsidRPr="00E77235">
        <w:rPr>
          <w:noProof/>
          <w:sz w:val="20"/>
          <w:szCs w:val="26"/>
        </w:rPr>
        <w:t>CODE:</w:t>
      </w:r>
      <w:r w:rsidRPr="00E77235">
        <w:rPr>
          <w:noProof/>
          <w:sz w:val="20"/>
          <w:szCs w:val="26"/>
        </w:rPr>
        <w:tab/>
      </w:r>
      <w:r w:rsidR="00E77235" w:rsidRPr="00E77235">
        <w:rPr>
          <w:noProof/>
          <w:sz w:val="20"/>
          <w:szCs w:val="26"/>
        </w:rPr>
        <w:t>EE-211</w:t>
      </w:r>
    </w:p>
    <w:p w14:paraId="2D196AD6" w14:textId="0D53EB21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SEMESTER: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  <w:t>B.E(</w:t>
      </w:r>
      <w:r w:rsidR="001D7B1D">
        <w:rPr>
          <w:noProof/>
          <w:sz w:val="20"/>
          <w:szCs w:val="26"/>
        </w:rPr>
        <w:t>3</w:t>
      </w:r>
      <w:r w:rsidR="001D7B1D" w:rsidRPr="001D7B1D">
        <w:rPr>
          <w:noProof/>
          <w:sz w:val="20"/>
          <w:szCs w:val="26"/>
          <w:vertAlign w:val="superscript"/>
        </w:rPr>
        <w:t>rd</w:t>
      </w:r>
      <w:r w:rsidR="001D7B1D">
        <w:rPr>
          <w:noProof/>
          <w:sz w:val="20"/>
          <w:szCs w:val="26"/>
        </w:rPr>
        <w:t xml:space="preserve"> </w:t>
      </w:r>
      <w:r w:rsidRPr="00BE22B1">
        <w:rPr>
          <w:noProof/>
          <w:sz w:val="20"/>
          <w:szCs w:val="26"/>
        </w:rPr>
        <w:t xml:space="preserve"> Semester)</w:t>
      </w:r>
      <w:r w:rsidRPr="00BE22B1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ab/>
      </w:r>
      <w:r w:rsidR="001D7B1D">
        <w:rPr>
          <w:noProof/>
          <w:sz w:val="20"/>
          <w:szCs w:val="26"/>
        </w:rPr>
        <w:tab/>
      </w:r>
      <w:r w:rsidR="00E77235">
        <w:rPr>
          <w:noProof/>
          <w:sz w:val="20"/>
          <w:szCs w:val="26"/>
        </w:rPr>
        <w:tab/>
      </w:r>
      <w:r w:rsidRPr="00BE22B1">
        <w:rPr>
          <w:noProof/>
          <w:sz w:val="20"/>
          <w:szCs w:val="26"/>
        </w:rPr>
        <w:t>Max: Marks:</w:t>
      </w:r>
      <w:r w:rsidRPr="00BE22B1">
        <w:rPr>
          <w:noProof/>
          <w:sz w:val="20"/>
          <w:szCs w:val="26"/>
        </w:rPr>
        <w:tab/>
        <w:t>20</w:t>
      </w:r>
    </w:p>
    <w:p w14:paraId="432453F5" w14:textId="02A2FC9F" w:rsidR="00296143" w:rsidRPr="00BE22B1" w:rsidRDefault="00296143" w:rsidP="00813D3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Time Allowed:</w:t>
      </w:r>
      <w:r w:rsidRPr="00BE22B1">
        <w:rPr>
          <w:noProof/>
          <w:sz w:val="20"/>
          <w:szCs w:val="26"/>
        </w:rPr>
        <w:tab/>
      </w:r>
      <w:r w:rsidR="00871AA7">
        <w:rPr>
          <w:noProof/>
          <w:sz w:val="20"/>
          <w:szCs w:val="26"/>
        </w:rPr>
        <w:t>40 Minutes</w:t>
      </w:r>
    </w:p>
    <w:p w14:paraId="63B5AB07" w14:textId="77777777" w:rsidR="00296143" w:rsidRPr="00BE22B1" w:rsidRDefault="00296143" w:rsidP="00296143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707"/>
        <w:gridCol w:w="4045"/>
        <w:gridCol w:w="1126"/>
        <w:gridCol w:w="1300"/>
        <w:gridCol w:w="1015"/>
      </w:tblGrid>
      <w:tr w:rsidR="00B03E89" w:rsidRPr="00BE22B1" w14:paraId="55B6470E" w14:textId="77777777" w:rsidTr="00CE3562">
        <w:trPr>
          <w:jc w:val="center"/>
        </w:trPr>
        <w:tc>
          <w:tcPr>
            <w:tcW w:w="826" w:type="dxa"/>
          </w:tcPr>
          <w:p w14:paraId="7BD0BEAF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Q.NO</w:t>
            </w:r>
          </w:p>
        </w:tc>
        <w:tc>
          <w:tcPr>
            <w:tcW w:w="707" w:type="dxa"/>
          </w:tcPr>
          <w:p w14:paraId="12304506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Sub Q</w:t>
            </w:r>
          </w:p>
        </w:tc>
        <w:tc>
          <w:tcPr>
            <w:tcW w:w="4045" w:type="dxa"/>
          </w:tcPr>
          <w:p w14:paraId="60D4BDFC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Description</w:t>
            </w:r>
          </w:p>
        </w:tc>
        <w:tc>
          <w:tcPr>
            <w:tcW w:w="1126" w:type="dxa"/>
          </w:tcPr>
          <w:p w14:paraId="5C895F56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Marking Scheme</w:t>
            </w:r>
          </w:p>
        </w:tc>
        <w:tc>
          <w:tcPr>
            <w:tcW w:w="1300" w:type="dxa"/>
          </w:tcPr>
          <w:p w14:paraId="1D1B4A93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CLO/PLO</w:t>
            </w:r>
          </w:p>
        </w:tc>
        <w:tc>
          <w:tcPr>
            <w:tcW w:w="1015" w:type="dxa"/>
          </w:tcPr>
          <w:p w14:paraId="3B08A532" w14:textId="77777777" w:rsidR="00296143" w:rsidRPr="00BE22B1" w:rsidRDefault="00296143" w:rsidP="00813D36">
            <w:pPr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loom</w:t>
            </w:r>
          </w:p>
        </w:tc>
      </w:tr>
      <w:tr w:rsidR="00CE3562" w:rsidRPr="00BE22B1" w14:paraId="281D14FB" w14:textId="77777777" w:rsidTr="00CE3562">
        <w:trPr>
          <w:jc w:val="center"/>
        </w:trPr>
        <w:tc>
          <w:tcPr>
            <w:tcW w:w="826" w:type="dxa"/>
          </w:tcPr>
          <w:p w14:paraId="4CD0C066" w14:textId="130C507F" w:rsidR="00CE3562" w:rsidRPr="00BE22B1" w:rsidRDefault="00871AA7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1</w:t>
            </w:r>
          </w:p>
          <w:p w14:paraId="7F71DA80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4DD84B59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7DCF7011" w14:textId="77777777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1A0B3B1B" w14:textId="67E00F6E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707" w:type="dxa"/>
          </w:tcPr>
          <w:p w14:paraId="3BE74942" w14:textId="6EDF9963" w:rsidR="00CE3562" w:rsidRPr="00BE22B1" w:rsidRDefault="00CE3562" w:rsidP="00CE3562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32F249A3" w14:textId="641997C2" w:rsidR="00CE3562" w:rsidRPr="00E97080" w:rsidRDefault="006E7A83" w:rsidP="00E97080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fine </w:t>
            </w:r>
            <w:r w:rsidRPr="00BE22B1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rm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mpedance, Admittance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ctive Power, Reactive Power a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ower Triangle</w:t>
            </w:r>
          </w:p>
        </w:tc>
        <w:tc>
          <w:tcPr>
            <w:tcW w:w="1126" w:type="dxa"/>
          </w:tcPr>
          <w:p w14:paraId="13FFB1D5" w14:textId="64E383BE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noProof/>
                <w:szCs w:val="28"/>
              </w:rPr>
              <w:t>10</w:t>
            </w:r>
          </w:p>
        </w:tc>
        <w:tc>
          <w:tcPr>
            <w:tcW w:w="1300" w:type="dxa"/>
          </w:tcPr>
          <w:p w14:paraId="095076F5" w14:textId="77777777" w:rsidR="00CE3562" w:rsidRPr="000574DC" w:rsidRDefault="00CE3562" w:rsidP="00CE3562">
            <w:pPr>
              <w:jc w:val="center"/>
              <w:rPr>
                <w:noProof/>
                <w:szCs w:val="28"/>
              </w:rPr>
            </w:pPr>
            <w:r w:rsidRPr="000574DC">
              <w:rPr>
                <w:noProof/>
                <w:szCs w:val="28"/>
              </w:rPr>
              <w:t>CLO-</w:t>
            </w:r>
            <w:r>
              <w:rPr>
                <w:noProof/>
                <w:szCs w:val="28"/>
              </w:rPr>
              <w:t>1</w:t>
            </w:r>
          </w:p>
          <w:p w14:paraId="237F5423" w14:textId="6EF04B06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PLO-2</w:t>
            </w:r>
          </w:p>
        </w:tc>
        <w:tc>
          <w:tcPr>
            <w:tcW w:w="1015" w:type="dxa"/>
          </w:tcPr>
          <w:p w14:paraId="66CB80E7" w14:textId="761F54BA" w:rsidR="00CE3562" w:rsidRPr="00BE22B1" w:rsidRDefault="00CE3562" w:rsidP="00CE3562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0574DC">
              <w:rPr>
                <w:noProof/>
                <w:szCs w:val="28"/>
              </w:rPr>
              <w:t>C-3</w:t>
            </w:r>
          </w:p>
        </w:tc>
      </w:tr>
      <w:tr w:rsidR="00B03E89" w:rsidRPr="00BE22B1" w14:paraId="3FD2C534" w14:textId="77777777" w:rsidTr="00CE3562">
        <w:trPr>
          <w:jc w:val="center"/>
        </w:trPr>
        <w:tc>
          <w:tcPr>
            <w:tcW w:w="826" w:type="dxa"/>
          </w:tcPr>
          <w:p w14:paraId="54DCA617" w14:textId="77777777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  <w:p w14:paraId="2FDCA43C" w14:textId="77777777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2.</w:t>
            </w:r>
          </w:p>
        </w:tc>
        <w:tc>
          <w:tcPr>
            <w:tcW w:w="707" w:type="dxa"/>
          </w:tcPr>
          <w:p w14:paraId="3E957082" w14:textId="10566F8F" w:rsidR="00296143" w:rsidRPr="00BE22B1" w:rsidRDefault="00296143" w:rsidP="00813D36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71028E29" w14:textId="12C450A4" w:rsidR="00296143" w:rsidRPr="0015672F" w:rsidRDefault="002F394F" w:rsidP="00813D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Calculate the 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>Laplace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Transform of 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>the following functions</w:t>
            </w: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609F57C" w14:textId="436B736E" w:rsidR="002F394F" w:rsidRPr="0015672F" w:rsidRDefault="002F394F" w:rsidP="002F394F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15672F">
              <w:rPr>
                <w:rFonts w:ascii="Times New Roman" w:hAnsi="Times New Roman" w:cs="Times New Roman"/>
                <w:sz w:val="20"/>
                <w:szCs w:val="20"/>
              </w:rPr>
              <w:t>F(t) = e</w:t>
            </w:r>
            <w:r w:rsidRPr="0015672F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-3t</w:t>
            </w:r>
            <w:r w:rsidR="008721FA" w:rsidRPr="0015672F">
              <w:rPr>
                <w:rFonts w:ascii="Times New Roman" w:hAnsi="Times New Roman" w:cs="Times New Roman"/>
                <w:sz w:val="20"/>
                <w:szCs w:val="20"/>
              </w:rPr>
              <w:t xml:space="preserve"> (ii) f(t) = sin3t</w:t>
            </w:r>
          </w:p>
        </w:tc>
        <w:tc>
          <w:tcPr>
            <w:tcW w:w="1126" w:type="dxa"/>
          </w:tcPr>
          <w:p w14:paraId="471B49BF" w14:textId="32FD360A" w:rsidR="00296143" w:rsidRPr="00BE22B1" w:rsidRDefault="007B3597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300" w:type="dxa"/>
          </w:tcPr>
          <w:p w14:paraId="7CE90AF6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135672C3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1015" w:type="dxa"/>
          </w:tcPr>
          <w:p w14:paraId="767D4BD3" w14:textId="77777777" w:rsidR="00296143" w:rsidRPr="00BE22B1" w:rsidRDefault="00296143" w:rsidP="00813D36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  <w:tr w:rsidR="007B3597" w:rsidRPr="00BE22B1" w14:paraId="2FCE23F7" w14:textId="77777777" w:rsidTr="00CE3562">
        <w:trPr>
          <w:jc w:val="center"/>
        </w:trPr>
        <w:tc>
          <w:tcPr>
            <w:tcW w:w="826" w:type="dxa"/>
          </w:tcPr>
          <w:p w14:paraId="2D249015" w14:textId="3745E7A7" w:rsidR="007B3597" w:rsidRPr="00BE22B1" w:rsidRDefault="007B3597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3.</w:t>
            </w:r>
          </w:p>
        </w:tc>
        <w:tc>
          <w:tcPr>
            <w:tcW w:w="707" w:type="dxa"/>
          </w:tcPr>
          <w:p w14:paraId="6EB83491" w14:textId="77777777" w:rsidR="007B3597" w:rsidRPr="00BE22B1" w:rsidRDefault="007B3597" w:rsidP="007B3597">
            <w:pPr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4045" w:type="dxa"/>
          </w:tcPr>
          <w:p w14:paraId="2BC58EB2" w14:textId="66A85C26" w:rsidR="007B3597" w:rsidRPr="0015672F" w:rsidRDefault="007B3597" w:rsidP="007B359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lain the Resonance Circuit and derive the Resonant Frequency</w:t>
            </w:r>
          </w:p>
        </w:tc>
        <w:tc>
          <w:tcPr>
            <w:tcW w:w="1126" w:type="dxa"/>
          </w:tcPr>
          <w:p w14:paraId="55000B6B" w14:textId="370EE6EA" w:rsidR="007B3597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5</w:t>
            </w:r>
          </w:p>
        </w:tc>
        <w:tc>
          <w:tcPr>
            <w:tcW w:w="1300" w:type="dxa"/>
          </w:tcPr>
          <w:p w14:paraId="77D6A286" w14:textId="77777777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LO-1</w:t>
            </w:r>
          </w:p>
          <w:p w14:paraId="7DC2F005" w14:textId="0025E79E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PLO-1</w:t>
            </w:r>
          </w:p>
        </w:tc>
        <w:tc>
          <w:tcPr>
            <w:tcW w:w="1015" w:type="dxa"/>
          </w:tcPr>
          <w:p w14:paraId="3A7EDC17" w14:textId="49335278" w:rsidR="007B3597" w:rsidRPr="00BE22B1" w:rsidRDefault="007B3597" w:rsidP="007B3597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E22B1">
              <w:rPr>
                <w:rFonts w:ascii="Times New Roman" w:hAnsi="Times New Roman" w:cs="Times New Roman"/>
                <w:noProof/>
                <w:sz w:val="20"/>
                <w:szCs w:val="20"/>
              </w:rPr>
              <w:t>C-1</w:t>
            </w:r>
          </w:p>
        </w:tc>
      </w:tr>
    </w:tbl>
    <w:p w14:paraId="46548EE9" w14:textId="77777777" w:rsidR="0015672F" w:rsidRDefault="0015672F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6B7B3CB" w14:textId="249B0922" w:rsidR="00296143" w:rsidRDefault="00296143" w:rsidP="00296143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6ABA1C70" w14:textId="00E1F2A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7266460" w14:textId="16E5BF2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6E3C997" w14:textId="6BB947B9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3E0161F1" w14:textId="56173D6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49AA27B" w14:textId="4B582645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FC0F9E3" w14:textId="793F44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B38425C" w14:textId="085678B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861241F" w14:textId="41B3A2D6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237AC309" w14:textId="3798FB33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02E99F95" w14:textId="579BD89D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10D1F5CD" w14:textId="61CF8021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707356D7" w14:textId="13D762AE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48F16854" w14:textId="703C446A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31997E8" w14:textId="17E593CC" w:rsidR="001755E6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1755E6" w:rsidRPr="00BE22B1" w14:paraId="4973295E" w14:textId="77777777" w:rsidTr="00221F6B">
        <w:trPr>
          <w:trHeight w:val="1440"/>
        </w:trPr>
        <w:tc>
          <w:tcPr>
            <w:tcW w:w="1645" w:type="dxa"/>
          </w:tcPr>
          <w:p w14:paraId="5678CA4A" w14:textId="77777777" w:rsidR="001755E6" w:rsidRPr="00BE22B1" w:rsidRDefault="001755E6" w:rsidP="00221F6B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67EDB973" wp14:editId="25F056C2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4" name="Picture 4" descr="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Logo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72F55963" w14:textId="77777777" w:rsidR="001755E6" w:rsidRPr="00BE22B1" w:rsidRDefault="001755E6" w:rsidP="00221F6B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6206E578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>EXAMINATION:</w:t>
      </w:r>
      <w:r w:rsidRP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ab/>
      </w:r>
      <w:r>
        <w:rPr>
          <w:noProof/>
          <w:sz w:val="26"/>
          <w:szCs w:val="32"/>
        </w:rPr>
        <w:t xml:space="preserve">Final </w:t>
      </w:r>
      <w:r w:rsidRPr="00BE22B1">
        <w:rPr>
          <w:noProof/>
          <w:sz w:val="26"/>
          <w:szCs w:val="32"/>
        </w:rPr>
        <w:t>Term 2021</w:t>
      </w:r>
    </w:p>
    <w:p w14:paraId="3D9E2321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UBJECT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Electrical Network Analysis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CODE:</w:t>
      </w:r>
      <w:r w:rsidRPr="001A52D2">
        <w:rPr>
          <w:noProof/>
          <w:sz w:val="20"/>
          <w:szCs w:val="26"/>
        </w:rPr>
        <w:tab/>
        <w:t>EE-</w:t>
      </w:r>
      <w:r w:rsidRPr="001A52D2">
        <w:rPr>
          <w:noProof/>
          <w:sz w:val="20"/>
          <w:szCs w:val="26"/>
        </w:rPr>
        <w:tab/>
        <w:t>211</w:t>
      </w:r>
    </w:p>
    <w:p w14:paraId="76B69076" w14:textId="77777777" w:rsidR="001755E6" w:rsidRPr="001A52D2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EMESTER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B.E(3</w:t>
      </w:r>
      <w:r w:rsidRPr="001A52D2">
        <w:rPr>
          <w:noProof/>
          <w:sz w:val="20"/>
          <w:szCs w:val="26"/>
          <w:vertAlign w:val="superscript"/>
        </w:rPr>
        <w:t>rd</w:t>
      </w:r>
      <w:r w:rsidRPr="001A52D2">
        <w:rPr>
          <w:noProof/>
          <w:sz w:val="20"/>
          <w:szCs w:val="26"/>
        </w:rPr>
        <w:t xml:space="preserve"> Semester)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Max: Marks:</w:t>
      </w:r>
      <w:r w:rsidRPr="001A52D2">
        <w:rPr>
          <w:noProof/>
          <w:sz w:val="20"/>
          <w:szCs w:val="26"/>
        </w:rPr>
        <w:tab/>
        <w:t>50</w:t>
      </w:r>
    </w:p>
    <w:p w14:paraId="54D0F926" w14:textId="77777777" w:rsidR="001755E6" w:rsidRDefault="001755E6" w:rsidP="001755E6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Time Allowed:</w:t>
      </w:r>
      <w:r w:rsidRPr="001A52D2">
        <w:rPr>
          <w:noProof/>
          <w:sz w:val="20"/>
          <w:szCs w:val="26"/>
        </w:rPr>
        <w:tab/>
      </w:r>
      <w:r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>2</w:t>
      </w:r>
      <w:r>
        <w:rPr>
          <w:noProof/>
          <w:sz w:val="20"/>
          <w:szCs w:val="26"/>
        </w:rPr>
        <w:t xml:space="preserve"> hour : 20 minutes</w:t>
      </w:r>
    </w:p>
    <w:p w14:paraId="6FF3116D" w14:textId="77777777" w:rsidR="001755E6" w:rsidRPr="001A52D2" w:rsidRDefault="001755E6" w:rsidP="001755E6">
      <w:pPr>
        <w:rPr>
          <w:noProof/>
          <w:sz w:val="20"/>
          <w:szCs w:val="26"/>
        </w:rPr>
      </w:pPr>
    </w:p>
    <w:p w14:paraId="5AF06EA5" w14:textId="77777777" w:rsidR="001755E6" w:rsidRPr="00BE22B1" w:rsidRDefault="001755E6" w:rsidP="001755E6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51"/>
        <w:gridCol w:w="6662"/>
        <w:gridCol w:w="993"/>
        <w:gridCol w:w="850"/>
        <w:gridCol w:w="851"/>
      </w:tblGrid>
      <w:tr w:rsidR="001755E6" w:rsidRPr="000574DC" w14:paraId="0415FA88" w14:textId="77777777" w:rsidTr="00221F6B">
        <w:tc>
          <w:tcPr>
            <w:tcW w:w="851" w:type="dxa"/>
          </w:tcPr>
          <w:p w14:paraId="54D1871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Q.NO</w:t>
            </w:r>
          </w:p>
        </w:tc>
        <w:tc>
          <w:tcPr>
            <w:tcW w:w="6662" w:type="dxa"/>
          </w:tcPr>
          <w:p w14:paraId="053813FD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Description</w:t>
            </w:r>
          </w:p>
        </w:tc>
        <w:tc>
          <w:tcPr>
            <w:tcW w:w="993" w:type="dxa"/>
          </w:tcPr>
          <w:p w14:paraId="53637ED7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Marking Scheme</w:t>
            </w:r>
          </w:p>
        </w:tc>
        <w:tc>
          <w:tcPr>
            <w:tcW w:w="850" w:type="dxa"/>
          </w:tcPr>
          <w:p w14:paraId="2B05E535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CLO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/</w:t>
            </w:r>
            <w:r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PLO</w:t>
            </w:r>
          </w:p>
        </w:tc>
        <w:tc>
          <w:tcPr>
            <w:tcW w:w="851" w:type="dxa"/>
          </w:tcPr>
          <w:p w14:paraId="1C36F9B3" w14:textId="77777777" w:rsidR="001755E6" w:rsidRPr="000574DC" w:rsidRDefault="001755E6" w:rsidP="00221F6B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Bloom</w:t>
            </w:r>
          </w:p>
        </w:tc>
      </w:tr>
      <w:tr w:rsidR="001755E6" w:rsidRPr="000574DC" w14:paraId="5E341D2E" w14:textId="77777777" w:rsidTr="00221F6B">
        <w:tc>
          <w:tcPr>
            <w:tcW w:w="851" w:type="dxa"/>
          </w:tcPr>
          <w:p w14:paraId="5A38F737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.</w:t>
            </w:r>
          </w:p>
          <w:p w14:paraId="5670E194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</w:p>
        </w:tc>
        <w:tc>
          <w:tcPr>
            <w:tcW w:w="6662" w:type="dxa"/>
          </w:tcPr>
          <w:p w14:paraId="438ADA7C" w14:textId="67939C62" w:rsidR="001755E6" w:rsidRPr="001A52D2" w:rsidRDefault="001755E6" w:rsidP="00221F6B">
            <w:pPr>
              <w:jc w:val="both"/>
              <w:rPr>
                <w:b/>
                <w:bCs/>
                <w:sz w:val="26"/>
                <w:szCs w:val="32"/>
              </w:rPr>
            </w:pPr>
            <w:r w:rsidRPr="001A52D2">
              <w:rPr>
                <w:b/>
                <w:bCs/>
                <w:sz w:val="26"/>
                <w:szCs w:val="32"/>
              </w:rPr>
              <w:t xml:space="preserve">Explain </w:t>
            </w:r>
            <w:r w:rsidRPr="001A52D2">
              <w:rPr>
                <w:sz w:val="26"/>
                <w:szCs w:val="32"/>
              </w:rPr>
              <w:t xml:space="preserve">the difference between </w:t>
            </w:r>
            <w:r>
              <w:rPr>
                <w:sz w:val="26"/>
                <w:szCs w:val="32"/>
              </w:rPr>
              <w:t>STAR and DELTA connections</w:t>
            </w:r>
            <w:r w:rsidRPr="001A52D2">
              <w:rPr>
                <w:sz w:val="26"/>
                <w:szCs w:val="32"/>
              </w:rPr>
              <w:t>. Find the current and the voltages across each element in Figure 1. Express each quantity also in polar form</w:t>
            </w:r>
            <w:r w:rsidRPr="001A52D2">
              <w:rPr>
                <w:b/>
                <w:bCs/>
                <w:sz w:val="26"/>
                <w:szCs w:val="32"/>
              </w:rPr>
              <w:t>.</w:t>
            </w:r>
          </w:p>
        </w:tc>
        <w:tc>
          <w:tcPr>
            <w:tcW w:w="993" w:type="dxa"/>
          </w:tcPr>
          <w:p w14:paraId="40EC9A38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4FE521A5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2448A5D6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120ED5FE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1755E6" w:rsidRPr="000574DC" w14:paraId="31AB8820" w14:textId="77777777" w:rsidTr="00221F6B">
        <w:tc>
          <w:tcPr>
            <w:tcW w:w="851" w:type="dxa"/>
          </w:tcPr>
          <w:p w14:paraId="1050587D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2.</w:t>
            </w:r>
          </w:p>
        </w:tc>
        <w:tc>
          <w:tcPr>
            <w:tcW w:w="6662" w:type="dxa"/>
          </w:tcPr>
          <w:p w14:paraId="755F60AA" w14:textId="4F40C1F5" w:rsidR="001755E6" w:rsidRPr="001A52D2" w:rsidRDefault="0089387E" w:rsidP="00221F6B">
            <w:pPr>
              <w:jc w:val="both"/>
              <w:rPr>
                <w:b/>
                <w:bCs/>
                <w:sz w:val="26"/>
                <w:szCs w:val="32"/>
              </w:rPr>
            </w:pPr>
            <w:r>
              <w:rPr>
                <w:sz w:val="26"/>
                <w:szCs w:val="32"/>
              </w:rPr>
              <w:t xml:space="preserve">Calculate the Impedance, Admittance, </w:t>
            </w:r>
            <w:r w:rsidR="001755E6" w:rsidRPr="001A52D2">
              <w:rPr>
                <w:sz w:val="26"/>
                <w:szCs w:val="32"/>
              </w:rPr>
              <w:t xml:space="preserve">Conductance, </w:t>
            </w:r>
            <w:r>
              <w:rPr>
                <w:sz w:val="26"/>
                <w:szCs w:val="32"/>
              </w:rPr>
              <w:t xml:space="preserve">and </w:t>
            </w:r>
            <w:r w:rsidR="001755E6" w:rsidRPr="001A52D2">
              <w:rPr>
                <w:sz w:val="26"/>
                <w:szCs w:val="32"/>
              </w:rPr>
              <w:t xml:space="preserve">Capacitive </w:t>
            </w:r>
            <w:proofErr w:type="spellStart"/>
            <w:r w:rsidR="001755E6" w:rsidRPr="001A52D2">
              <w:rPr>
                <w:sz w:val="26"/>
                <w:szCs w:val="32"/>
              </w:rPr>
              <w:t>Susceptance</w:t>
            </w:r>
            <w:proofErr w:type="spellEnd"/>
            <w:r w:rsidR="001755E6" w:rsidRPr="001A52D2">
              <w:rPr>
                <w:sz w:val="26"/>
                <w:szCs w:val="32"/>
              </w:rPr>
              <w:t xml:space="preserve"> of Figure 2.</w:t>
            </w:r>
          </w:p>
        </w:tc>
        <w:tc>
          <w:tcPr>
            <w:tcW w:w="993" w:type="dxa"/>
          </w:tcPr>
          <w:p w14:paraId="670C4EDE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5E3A9741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08C97514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39D394A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1755E6" w:rsidRPr="000574DC" w14:paraId="117BEBD4" w14:textId="77777777" w:rsidTr="00221F6B">
        <w:tc>
          <w:tcPr>
            <w:tcW w:w="851" w:type="dxa"/>
          </w:tcPr>
          <w:p w14:paraId="1C920EF7" w14:textId="77777777" w:rsidR="001755E6" w:rsidRPr="001A52D2" w:rsidRDefault="001755E6" w:rsidP="00221F6B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3.</w:t>
            </w:r>
          </w:p>
        </w:tc>
        <w:tc>
          <w:tcPr>
            <w:tcW w:w="6662" w:type="dxa"/>
          </w:tcPr>
          <w:p w14:paraId="2A54DD51" w14:textId="3037D3E4" w:rsidR="001755E6" w:rsidRPr="001A52D2" w:rsidRDefault="00CA4BFB" w:rsidP="00221F6B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Z-parameters with basic equations</w:t>
            </w:r>
            <w:r w:rsidRPr="001A52D2">
              <w:rPr>
                <w:rFonts w:eastAsiaTheme="minorEastAsia"/>
                <w:sz w:val="26"/>
                <w:szCs w:val="32"/>
              </w:rPr>
              <w:t xml:space="preserve">, also Find the Z-parameters of the circuit given in Figure </w:t>
            </w:r>
            <w:r>
              <w:rPr>
                <w:rFonts w:eastAsiaTheme="minorEastAsia"/>
                <w:sz w:val="26"/>
                <w:szCs w:val="32"/>
              </w:rPr>
              <w:t>3</w:t>
            </w:r>
          </w:p>
        </w:tc>
        <w:tc>
          <w:tcPr>
            <w:tcW w:w="993" w:type="dxa"/>
          </w:tcPr>
          <w:p w14:paraId="14BB4020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6E97BAFA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4DED013B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18550A61" w14:textId="77777777" w:rsidR="001755E6" w:rsidRPr="001A52D2" w:rsidRDefault="001755E6" w:rsidP="00221F6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1D50AB" w:rsidRPr="000574DC" w14:paraId="7D0B20F5" w14:textId="77777777" w:rsidTr="00221F6B">
        <w:tc>
          <w:tcPr>
            <w:tcW w:w="851" w:type="dxa"/>
          </w:tcPr>
          <w:p w14:paraId="5A12ED85" w14:textId="77777777" w:rsidR="001D50AB" w:rsidRPr="001A52D2" w:rsidRDefault="001D50AB" w:rsidP="001D50AB">
            <w:pPr>
              <w:rPr>
                <w:noProof/>
                <w:color w:val="FF0000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4.</w:t>
            </w:r>
          </w:p>
        </w:tc>
        <w:tc>
          <w:tcPr>
            <w:tcW w:w="6662" w:type="dxa"/>
          </w:tcPr>
          <w:p w14:paraId="232EE86D" w14:textId="762FAC1C" w:rsidR="001D50AB" w:rsidRPr="001A52D2" w:rsidRDefault="001D50AB" w:rsidP="001D50AB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</w:t>
            </w:r>
            <w:r>
              <w:rPr>
                <w:sz w:val="26"/>
                <w:szCs w:val="32"/>
              </w:rPr>
              <w:t xml:space="preserve">loop and Node analysis, also </w:t>
            </w:r>
            <w:r>
              <w:rPr>
                <w:rFonts w:eastAsiaTheme="minorEastAsia"/>
                <w:sz w:val="26"/>
                <w:szCs w:val="32"/>
              </w:rPr>
              <w:t xml:space="preserve">calculate the current through </w:t>
            </w:r>
            <w:proofErr w:type="gramStart"/>
            <w:r>
              <w:rPr>
                <w:rFonts w:eastAsiaTheme="minorEastAsia"/>
                <w:sz w:val="26"/>
                <w:szCs w:val="32"/>
              </w:rPr>
              <w:t>20 ohm</w:t>
            </w:r>
            <w:proofErr w:type="gramEnd"/>
            <w:r>
              <w:rPr>
                <w:rFonts w:eastAsiaTheme="minorEastAsia"/>
                <w:sz w:val="26"/>
                <w:szCs w:val="32"/>
              </w:rPr>
              <w:t xml:space="preserve"> resistor using Nodal Analysis as shown in Figure 4.</w:t>
            </w:r>
          </w:p>
        </w:tc>
        <w:tc>
          <w:tcPr>
            <w:tcW w:w="993" w:type="dxa"/>
          </w:tcPr>
          <w:p w14:paraId="599760A8" w14:textId="675B8AC2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3DE71CB4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59E1450C" w14:textId="6644F244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3222D326" w14:textId="7E0F027A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1D50AB" w:rsidRPr="000574DC" w14:paraId="1C9BC5CB" w14:textId="77777777" w:rsidTr="00221F6B">
        <w:tc>
          <w:tcPr>
            <w:tcW w:w="851" w:type="dxa"/>
          </w:tcPr>
          <w:p w14:paraId="2EFC5423" w14:textId="77777777" w:rsidR="001D50AB" w:rsidRPr="001A52D2" w:rsidRDefault="001D50AB" w:rsidP="001D50AB">
            <w:pPr>
              <w:rPr>
                <w:noProof/>
                <w:color w:val="000000" w:themeColor="text1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5.</w:t>
            </w:r>
          </w:p>
        </w:tc>
        <w:tc>
          <w:tcPr>
            <w:tcW w:w="6662" w:type="dxa"/>
          </w:tcPr>
          <w:p w14:paraId="21348361" w14:textId="178582CB" w:rsidR="001D50AB" w:rsidRPr="001A52D2" w:rsidRDefault="001D50AB" w:rsidP="001D50AB">
            <w:pPr>
              <w:jc w:val="both"/>
              <w:rPr>
                <w:sz w:val="26"/>
                <w:szCs w:val="32"/>
              </w:rPr>
            </w:pPr>
            <w:r>
              <w:rPr>
                <w:sz w:val="26"/>
                <w:szCs w:val="32"/>
              </w:rPr>
              <w:t xml:space="preserve">Explain brief description of Two port </w:t>
            </w:r>
            <w:r w:rsidR="002475DA">
              <w:rPr>
                <w:sz w:val="26"/>
                <w:szCs w:val="32"/>
              </w:rPr>
              <w:t>Network</w:t>
            </w:r>
            <w:r>
              <w:rPr>
                <w:sz w:val="26"/>
                <w:szCs w:val="32"/>
              </w:rPr>
              <w:t xml:space="preserve">, </w:t>
            </w:r>
            <w:r w:rsidR="00952727">
              <w:rPr>
                <w:sz w:val="26"/>
                <w:szCs w:val="32"/>
              </w:rPr>
              <w:t xml:space="preserve">Series and Parallel Resonance, </w:t>
            </w:r>
            <w:r w:rsidR="002475DA">
              <w:rPr>
                <w:sz w:val="26"/>
                <w:szCs w:val="32"/>
              </w:rPr>
              <w:t xml:space="preserve">Initial Conditions, </w:t>
            </w:r>
            <w:r w:rsidR="00952727">
              <w:rPr>
                <w:sz w:val="26"/>
                <w:szCs w:val="32"/>
              </w:rPr>
              <w:t xml:space="preserve">Poles and Zeros, </w:t>
            </w:r>
            <w:r w:rsidR="002475DA">
              <w:rPr>
                <w:sz w:val="26"/>
                <w:szCs w:val="32"/>
              </w:rPr>
              <w:t xml:space="preserve">and Fourier </w:t>
            </w:r>
            <w:r w:rsidR="00952727">
              <w:rPr>
                <w:sz w:val="26"/>
                <w:szCs w:val="32"/>
              </w:rPr>
              <w:t>Series</w:t>
            </w:r>
          </w:p>
        </w:tc>
        <w:tc>
          <w:tcPr>
            <w:tcW w:w="993" w:type="dxa"/>
          </w:tcPr>
          <w:p w14:paraId="76A0F0B5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173F531B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7363F651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5CED7484" w14:textId="77777777" w:rsidR="001D50AB" w:rsidRPr="001A52D2" w:rsidRDefault="001D50AB" w:rsidP="001D50A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</w:tbl>
    <w:p w14:paraId="1EFFCE6C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69EB842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220FB091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4EF5766D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39CD25F0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0E354913" w14:textId="77777777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2D410C0F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lastRenderedPageBreak/>
        <w:drawing>
          <wp:inline distT="0" distB="0" distL="0" distR="0" wp14:anchorId="103D0C1F" wp14:editId="1106CB38">
            <wp:extent cx="5179060" cy="2178657"/>
            <wp:effectExtent l="0" t="0" r="254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248" cy="2185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87118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drawing>
          <wp:inline distT="0" distB="0" distL="0" distR="0" wp14:anchorId="4CAEE189" wp14:editId="6C0F1577">
            <wp:extent cx="4286885" cy="1447137"/>
            <wp:effectExtent l="0" t="0" r="0" b="1270"/>
            <wp:docPr id="3" name="Picture 3" descr="A picture containing text, clock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ock, gau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46" cy="1456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770CC" w14:textId="77777777" w:rsidR="001755E6" w:rsidRDefault="001755E6" w:rsidP="001755E6">
      <w:pPr>
        <w:jc w:val="center"/>
        <w:rPr>
          <w:b/>
          <w:bCs/>
          <w:sz w:val="18"/>
          <w:szCs w:val="24"/>
        </w:rPr>
      </w:pPr>
    </w:p>
    <w:p w14:paraId="02CF1C1A" w14:textId="68C8A55F" w:rsidR="001755E6" w:rsidRDefault="001755E6" w:rsidP="001755E6">
      <w:pPr>
        <w:jc w:val="center"/>
        <w:rPr>
          <w:b/>
          <w:bCs/>
          <w:i/>
          <w:iCs/>
          <w:sz w:val="18"/>
          <w:szCs w:val="24"/>
        </w:rPr>
      </w:pPr>
    </w:p>
    <w:p w14:paraId="5E75CAB0" w14:textId="3D8B5E9E" w:rsidR="001755E6" w:rsidRDefault="00CA4BFB" w:rsidP="001755E6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drawing>
          <wp:inline distT="0" distB="0" distL="0" distR="0" wp14:anchorId="7DF581E1" wp14:editId="4B51CF71">
            <wp:extent cx="4045585" cy="20701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585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9A48C" w14:textId="65864A39" w:rsidR="003A7D75" w:rsidRDefault="003A7D75" w:rsidP="001755E6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lastRenderedPageBreak/>
        <w:drawing>
          <wp:inline distT="0" distB="0" distL="0" distR="0" wp14:anchorId="00042DBA" wp14:editId="5036304E">
            <wp:extent cx="5727700" cy="181419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1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A4F16" w14:textId="54DD5FC1" w:rsidR="003A7D75" w:rsidRPr="003A7D75" w:rsidRDefault="003A7D75" w:rsidP="001755E6">
      <w:pPr>
        <w:jc w:val="center"/>
        <w:rPr>
          <w:sz w:val="40"/>
          <w:szCs w:val="46"/>
        </w:rPr>
      </w:pPr>
      <w:r w:rsidRPr="003A7D75">
        <w:rPr>
          <w:sz w:val="40"/>
          <w:szCs w:val="46"/>
        </w:rPr>
        <w:t>Figure 4</w:t>
      </w:r>
    </w:p>
    <w:p w14:paraId="5D63BDE4" w14:textId="77777777" w:rsidR="001755E6" w:rsidRPr="00BE22B1" w:rsidRDefault="001755E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FDF1BB5" w14:textId="38676984" w:rsidR="00665086" w:rsidRPr="00BE22B1" w:rsidRDefault="00665086" w:rsidP="00BE22B1">
      <w:pPr>
        <w:jc w:val="center"/>
        <w:rPr>
          <w:b/>
          <w:bCs/>
          <w:i/>
          <w:iCs/>
          <w:sz w:val="18"/>
          <w:szCs w:val="24"/>
        </w:rPr>
      </w:pPr>
    </w:p>
    <w:sectPr w:rsidR="00665086" w:rsidRPr="00BE22B1" w:rsidSect="000F07AA">
      <w:headerReference w:type="default" r:id="rId13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5C630" w14:textId="77777777" w:rsidR="00637446" w:rsidRDefault="00637446" w:rsidP="00D1586B">
      <w:pPr>
        <w:spacing w:after="0" w:line="240" w:lineRule="auto"/>
      </w:pPr>
      <w:r>
        <w:separator/>
      </w:r>
    </w:p>
  </w:endnote>
  <w:endnote w:type="continuationSeparator" w:id="0">
    <w:p w14:paraId="39EED4A0" w14:textId="77777777" w:rsidR="00637446" w:rsidRDefault="00637446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B8F78" w14:textId="77777777" w:rsidR="00637446" w:rsidRDefault="00637446" w:rsidP="00D1586B">
      <w:pPr>
        <w:spacing w:after="0" w:line="240" w:lineRule="auto"/>
      </w:pPr>
      <w:r>
        <w:separator/>
      </w:r>
    </w:p>
  </w:footnote>
  <w:footnote w:type="continuationSeparator" w:id="0">
    <w:p w14:paraId="4C36CB5F" w14:textId="77777777" w:rsidR="00637446" w:rsidRDefault="00637446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CE6406"/>
    <w:multiLevelType w:val="hybridMultilevel"/>
    <w:tmpl w:val="82DE26E0"/>
    <w:lvl w:ilvl="0" w:tplc="4894A7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tKwFAEc6fZs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543F7"/>
    <w:rsid w:val="0015672F"/>
    <w:rsid w:val="001612CE"/>
    <w:rsid w:val="001707D7"/>
    <w:rsid w:val="001755E6"/>
    <w:rsid w:val="001807C0"/>
    <w:rsid w:val="00181DA5"/>
    <w:rsid w:val="00195E9D"/>
    <w:rsid w:val="00195F17"/>
    <w:rsid w:val="00196546"/>
    <w:rsid w:val="001B73F6"/>
    <w:rsid w:val="001C1902"/>
    <w:rsid w:val="001C1A77"/>
    <w:rsid w:val="001C5FA5"/>
    <w:rsid w:val="001D50AB"/>
    <w:rsid w:val="001D7B1D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475DA"/>
    <w:rsid w:val="00255800"/>
    <w:rsid w:val="002641D5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2F394F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D75"/>
    <w:rsid w:val="003A7E38"/>
    <w:rsid w:val="003C4899"/>
    <w:rsid w:val="003D0FF5"/>
    <w:rsid w:val="003D78D9"/>
    <w:rsid w:val="003E107D"/>
    <w:rsid w:val="00406B0C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D10FC"/>
    <w:rsid w:val="004E060E"/>
    <w:rsid w:val="004F5254"/>
    <w:rsid w:val="004F6F88"/>
    <w:rsid w:val="00503EC0"/>
    <w:rsid w:val="00510FC4"/>
    <w:rsid w:val="00512E96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13068"/>
    <w:rsid w:val="0061396D"/>
    <w:rsid w:val="00621D0C"/>
    <w:rsid w:val="00637446"/>
    <w:rsid w:val="00643537"/>
    <w:rsid w:val="0064487D"/>
    <w:rsid w:val="00645F54"/>
    <w:rsid w:val="006609F5"/>
    <w:rsid w:val="0066403B"/>
    <w:rsid w:val="00665086"/>
    <w:rsid w:val="00667DC4"/>
    <w:rsid w:val="00673A04"/>
    <w:rsid w:val="006823F6"/>
    <w:rsid w:val="00685220"/>
    <w:rsid w:val="00692654"/>
    <w:rsid w:val="006A089B"/>
    <w:rsid w:val="006A427A"/>
    <w:rsid w:val="006E7A83"/>
    <w:rsid w:val="006F67D0"/>
    <w:rsid w:val="0070505A"/>
    <w:rsid w:val="00706713"/>
    <w:rsid w:val="00706F18"/>
    <w:rsid w:val="007107AC"/>
    <w:rsid w:val="0071442E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B2587"/>
    <w:rsid w:val="007B3597"/>
    <w:rsid w:val="007C203A"/>
    <w:rsid w:val="007D7C07"/>
    <w:rsid w:val="007E345D"/>
    <w:rsid w:val="007F0AB2"/>
    <w:rsid w:val="007F2DF8"/>
    <w:rsid w:val="00800486"/>
    <w:rsid w:val="0082528E"/>
    <w:rsid w:val="00861EE5"/>
    <w:rsid w:val="00863EB7"/>
    <w:rsid w:val="00871AA7"/>
    <w:rsid w:val="008721FA"/>
    <w:rsid w:val="00885BDC"/>
    <w:rsid w:val="0089387E"/>
    <w:rsid w:val="00894492"/>
    <w:rsid w:val="008974DA"/>
    <w:rsid w:val="008C04F1"/>
    <w:rsid w:val="008C7CA2"/>
    <w:rsid w:val="008D13C7"/>
    <w:rsid w:val="008F0299"/>
    <w:rsid w:val="008F56BF"/>
    <w:rsid w:val="008F70FF"/>
    <w:rsid w:val="00906824"/>
    <w:rsid w:val="009152FA"/>
    <w:rsid w:val="009163FA"/>
    <w:rsid w:val="00916706"/>
    <w:rsid w:val="00917982"/>
    <w:rsid w:val="00917B5B"/>
    <w:rsid w:val="00927005"/>
    <w:rsid w:val="00935795"/>
    <w:rsid w:val="00952727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03E89"/>
    <w:rsid w:val="00B1680C"/>
    <w:rsid w:val="00B26CEA"/>
    <w:rsid w:val="00B3217D"/>
    <w:rsid w:val="00B36ADA"/>
    <w:rsid w:val="00B432D9"/>
    <w:rsid w:val="00B61BBA"/>
    <w:rsid w:val="00B63BB4"/>
    <w:rsid w:val="00B72488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67A4"/>
    <w:rsid w:val="00C12110"/>
    <w:rsid w:val="00C17C9C"/>
    <w:rsid w:val="00C27A69"/>
    <w:rsid w:val="00C47B8E"/>
    <w:rsid w:val="00C57FC3"/>
    <w:rsid w:val="00C60E47"/>
    <w:rsid w:val="00C61074"/>
    <w:rsid w:val="00C669F1"/>
    <w:rsid w:val="00C91124"/>
    <w:rsid w:val="00CA0010"/>
    <w:rsid w:val="00CA4BFB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41F99"/>
    <w:rsid w:val="00E64E81"/>
    <w:rsid w:val="00E66B6B"/>
    <w:rsid w:val="00E67ABA"/>
    <w:rsid w:val="00E77235"/>
    <w:rsid w:val="00E80B07"/>
    <w:rsid w:val="00E81152"/>
    <w:rsid w:val="00E87190"/>
    <w:rsid w:val="00E9160B"/>
    <w:rsid w:val="00E97080"/>
    <w:rsid w:val="00EA3CCD"/>
    <w:rsid w:val="00EC42F1"/>
    <w:rsid w:val="00ED0155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4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11</cp:revision>
  <cp:lastPrinted>2021-07-11T08:53:00Z</cp:lastPrinted>
  <dcterms:created xsi:type="dcterms:W3CDTF">2021-03-08T00:09:00Z</dcterms:created>
  <dcterms:modified xsi:type="dcterms:W3CDTF">2021-11-04T16:33:00Z</dcterms:modified>
</cp:coreProperties>
</file>